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7FCF" w:rsidRPr="00322389" w:rsidRDefault="002E79AC" w:rsidP="007C2C9D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 w:themeColor="accent1" w:themeShade="BF"/>
          <w:sz w:val="20"/>
          <w:szCs w:val="20"/>
        </w:rPr>
      </w:pPr>
      <w:r w:rsidRPr="002E79AC">
        <w:rPr>
          <w:rFonts w:ascii="Arial" w:hAnsi="Arial" w:cs="Arial"/>
          <w:b/>
          <w:color w:val="365F91" w:themeColor="accent1" w:themeShade="BF"/>
          <w:szCs w:val="24"/>
        </w:rPr>
        <w:t>ОБРАЗАЦ</w:t>
      </w: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978"/>
        <w:gridCol w:w="5598"/>
      </w:tblGrid>
      <w:tr w:rsidR="00C72668" w:rsidRPr="00322389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72668" w:rsidRPr="00322389" w:rsidRDefault="002E79AC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8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Cs w:val="24"/>
              </w:rPr>
              <w:t>ИЗВЈЕШТАЈ О АНАЛИЗИ УТИЦАЈА ПРОПИСА ЗА ЛОКАЛНЕ САМОУПРАВЕ</w:t>
            </w:r>
          </w:p>
        </w:tc>
      </w:tr>
      <w:tr w:rsidR="002E79AC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2E79AC" w:rsidRDefault="002E79AC" w:rsidP="002E79AC">
            <w:r w:rsidRPr="00993294">
              <w:t>ПРЕДЛАГАЧ</w:t>
            </w:r>
            <w:r>
              <w:t xml:space="preserve"> </w:t>
            </w:r>
            <w:r w:rsidRPr="00993294">
              <w:t>ПРОПИСА</w:t>
            </w:r>
          </w:p>
        </w:tc>
        <w:tc>
          <w:tcPr>
            <w:tcW w:w="5598" w:type="dxa"/>
          </w:tcPr>
          <w:p w:rsidR="002E79AC" w:rsidRDefault="002E79AC" w:rsidP="007C2C9D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  <w:proofErr w:type="spellStart"/>
            <w:r w:rsidRPr="002E79AC">
              <w:rPr>
                <w:rFonts w:ascii="Arial" w:hAnsi="Arial" w:cs="Arial"/>
                <w:bCs w:val="0"/>
                <w:szCs w:val="24"/>
              </w:rPr>
              <w:t>Предсједник</w:t>
            </w:r>
            <w:proofErr w:type="spellEnd"/>
            <w:r w:rsidRPr="002E79AC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bCs w:val="0"/>
                <w:szCs w:val="24"/>
              </w:rPr>
              <w:t>Општине</w:t>
            </w:r>
            <w:proofErr w:type="spellEnd"/>
            <w:r w:rsidRPr="002E79AC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bCs w:val="0"/>
                <w:szCs w:val="24"/>
              </w:rPr>
              <w:t>Никшић</w:t>
            </w:r>
            <w:proofErr w:type="spellEnd"/>
          </w:p>
          <w:p w:rsidR="002E79AC" w:rsidRPr="006D0461" w:rsidRDefault="002E79AC" w:rsidP="007C2C9D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365F91"/>
                <w:sz w:val="20"/>
                <w:szCs w:val="20"/>
              </w:rPr>
            </w:pPr>
            <w:proofErr w:type="spellStart"/>
            <w:r w:rsidRPr="002E79AC">
              <w:rPr>
                <w:rFonts w:ascii="Arial" w:hAnsi="Arial" w:cs="Arial"/>
                <w:bCs w:val="0"/>
                <w:szCs w:val="24"/>
              </w:rPr>
              <w:t>Дирекција</w:t>
            </w:r>
            <w:proofErr w:type="spellEnd"/>
            <w:r w:rsidRPr="002E79AC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bCs w:val="0"/>
                <w:szCs w:val="24"/>
              </w:rPr>
              <w:t>за</w:t>
            </w:r>
            <w:proofErr w:type="spellEnd"/>
            <w:r w:rsidRPr="002E79AC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bCs w:val="0"/>
                <w:szCs w:val="24"/>
              </w:rPr>
              <w:t>имовину</w:t>
            </w:r>
            <w:proofErr w:type="spellEnd"/>
          </w:p>
        </w:tc>
      </w:tr>
      <w:tr w:rsidR="002E79AC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2E79AC" w:rsidRDefault="002E79AC">
            <w:r w:rsidRPr="00993294">
              <w:t>НАЗИВ ПРОПИСА</w:t>
            </w:r>
          </w:p>
        </w:tc>
        <w:tc>
          <w:tcPr>
            <w:tcW w:w="5598" w:type="dxa"/>
          </w:tcPr>
          <w:p w:rsidR="002E79AC" w:rsidRPr="006D0461" w:rsidRDefault="002E79AC" w:rsidP="002A6EBD">
            <w:pPr>
              <w:autoSpaceDE w:val="0"/>
              <w:autoSpaceDN w:val="0"/>
              <w:adjustRightInd w:val="0"/>
              <w:spacing w:before="120" w:after="120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  <w:r w:rsidRPr="00B620F8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bCs w:val="0"/>
                <w:szCs w:val="24"/>
              </w:rPr>
              <w:t>Одлука</w:t>
            </w:r>
            <w:proofErr w:type="spellEnd"/>
            <w:r w:rsidRPr="002E79AC">
              <w:rPr>
                <w:rFonts w:ascii="Arial" w:hAnsi="Arial" w:cs="Arial"/>
                <w:bCs w:val="0"/>
                <w:szCs w:val="24"/>
              </w:rPr>
              <w:t xml:space="preserve"> </w:t>
            </w:r>
            <w:r w:rsidR="00E407C7" w:rsidRPr="00E407C7">
              <w:rPr>
                <w:rFonts w:ascii="Arial" w:hAnsi="Arial" w:cs="Arial"/>
                <w:bCs w:val="0"/>
                <w:szCs w:val="24"/>
              </w:rPr>
              <w:t xml:space="preserve">о </w:t>
            </w:r>
            <w:proofErr w:type="spellStart"/>
            <w:r w:rsidR="00E407C7" w:rsidRPr="00E407C7">
              <w:rPr>
                <w:rFonts w:ascii="Arial" w:hAnsi="Arial" w:cs="Arial"/>
                <w:bCs w:val="0"/>
                <w:szCs w:val="24"/>
              </w:rPr>
              <w:t>давању</w:t>
            </w:r>
            <w:proofErr w:type="spellEnd"/>
            <w:r w:rsidR="00E407C7" w:rsidRPr="00E407C7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E407C7" w:rsidRPr="00E407C7">
              <w:rPr>
                <w:rFonts w:ascii="Arial" w:hAnsi="Arial" w:cs="Arial"/>
                <w:bCs w:val="0"/>
                <w:szCs w:val="24"/>
              </w:rPr>
              <w:t>на</w:t>
            </w:r>
            <w:proofErr w:type="spellEnd"/>
            <w:r w:rsidR="00E407C7" w:rsidRPr="00E407C7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E407C7" w:rsidRPr="00E407C7">
              <w:rPr>
                <w:rFonts w:ascii="Arial" w:hAnsi="Arial" w:cs="Arial"/>
                <w:bCs w:val="0"/>
                <w:szCs w:val="24"/>
              </w:rPr>
              <w:t>коришћење</w:t>
            </w:r>
            <w:proofErr w:type="spellEnd"/>
            <w:r w:rsidR="00E407C7" w:rsidRPr="00E407C7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E407C7" w:rsidRPr="00E407C7">
              <w:rPr>
                <w:rFonts w:ascii="Arial" w:hAnsi="Arial" w:cs="Arial"/>
                <w:bCs w:val="0"/>
                <w:szCs w:val="24"/>
              </w:rPr>
              <w:t>моторног</w:t>
            </w:r>
            <w:proofErr w:type="spellEnd"/>
            <w:r w:rsidR="00E407C7" w:rsidRPr="00E407C7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E407C7" w:rsidRPr="00E407C7">
              <w:rPr>
                <w:rFonts w:ascii="Arial" w:hAnsi="Arial" w:cs="Arial"/>
                <w:bCs w:val="0"/>
                <w:szCs w:val="24"/>
              </w:rPr>
              <w:t>возила</w:t>
            </w:r>
            <w:proofErr w:type="spellEnd"/>
            <w:r w:rsidR="00E407C7" w:rsidRPr="00E407C7">
              <w:rPr>
                <w:rFonts w:ascii="Arial" w:hAnsi="Arial" w:cs="Arial"/>
                <w:bCs w:val="0"/>
                <w:szCs w:val="24"/>
              </w:rPr>
              <w:t xml:space="preserve"> и </w:t>
            </w:r>
            <w:proofErr w:type="spellStart"/>
            <w:r w:rsidR="00E407C7" w:rsidRPr="00E407C7">
              <w:rPr>
                <w:rFonts w:ascii="Arial" w:hAnsi="Arial" w:cs="Arial"/>
                <w:bCs w:val="0"/>
                <w:szCs w:val="24"/>
              </w:rPr>
              <w:t>геодетских</w:t>
            </w:r>
            <w:proofErr w:type="spellEnd"/>
            <w:r w:rsidR="00E407C7" w:rsidRPr="00E407C7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E407C7" w:rsidRPr="00E407C7">
              <w:rPr>
                <w:rFonts w:ascii="Arial" w:hAnsi="Arial" w:cs="Arial"/>
                <w:bCs w:val="0"/>
                <w:szCs w:val="24"/>
              </w:rPr>
              <w:t>инструмената</w:t>
            </w:r>
            <w:proofErr w:type="spellEnd"/>
            <w:r w:rsidR="00E407C7" w:rsidRPr="00E407C7">
              <w:rPr>
                <w:rFonts w:ascii="Arial" w:hAnsi="Arial" w:cs="Arial"/>
                <w:bCs w:val="0"/>
                <w:szCs w:val="24"/>
              </w:rPr>
              <w:t xml:space="preserve"> „ </w:t>
            </w:r>
            <w:proofErr w:type="spellStart"/>
            <w:r w:rsidR="00E407C7" w:rsidRPr="00E407C7">
              <w:rPr>
                <w:rFonts w:ascii="Arial" w:hAnsi="Arial" w:cs="Arial"/>
                <w:bCs w:val="0"/>
                <w:szCs w:val="24"/>
              </w:rPr>
              <w:t>Агенцији</w:t>
            </w:r>
            <w:proofErr w:type="spellEnd"/>
            <w:r w:rsidR="00E407C7" w:rsidRPr="00E407C7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E407C7" w:rsidRPr="00E407C7">
              <w:rPr>
                <w:rFonts w:ascii="Arial" w:hAnsi="Arial" w:cs="Arial"/>
                <w:bCs w:val="0"/>
                <w:szCs w:val="24"/>
              </w:rPr>
              <w:t>за</w:t>
            </w:r>
            <w:proofErr w:type="spellEnd"/>
            <w:r w:rsidR="00E407C7" w:rsidRPr="00E407C7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E407C7" w:rsidRPr="00E407C7">
              <w:rPr>
                <w:rFonts w:ascii="Arial" w:hAnsi="Arial" w:cs="Arial"/>
                <w:bCs w:val="0"/>
                <w:szCs w:val="24"/>
              </w:rPr>
              <w:t>пројектовање</w:t>
            </w:r>
            <w:proofErr w:type="spellEnd"/>
            <w:r w:rsidR="00E407C7" w:rsidRPr="00E407C7">
              <w:rPr>
                <w:rFonts w:ascii="Arial" w:hAnsi="Arial" w:cs="Arial"/>
                <w:bCs w:val="0"/>
                <w:szCs w:val="24"/>
              </w:rPr>
              <w:t xml:space="preserve"> и </w:t>
            </w:r>
            <w:proofErr w:type="spellStart"/>
            <w:r w:rsidR="00E407C7" w:rsidRPr="00E407C7">
              <w:rPr>
                <w:rFonts w:ascii="Arial" w:hAnsi="Arial" w:cs="Arial"/>
                <w:bCs w:val="0"/>
                <w:szCs w:val="24"/>
              </w:rPr>
              <w:t>планирање</w:t>
            </w:r>
            <w:proofErr w:type="spellEnd"/>
            <w:r w:rsidR="00E407C7" w:rsidRPr="00E407C7">
              <w:rPr>
                <w:rFonts w:ascii="Arial" w:hAnsi="Arial" w:cs="Arial"/>
                <w:bCs w:val="0"/>
                <w:szCs w:val="24"/>
              </w:rPr>
              <w:t xml:space="preserve">“ ДОО </w:t>
            </w:r>
            <w:proofErr w:type="spellStart"/>
            <w:r w:rsidR="00E407C7" w:rsidRPr="00E407C7">
              <w:rPr>
                <w:rFonts w:ascii="Arial" w:hAnsi="Arial" w:cs="Arial"/>
                <w:bCs w:val="0"/>
                <w:szCs w:val="24"/>
              </w:rPr>
              <w:t>Никшић</w:t>
            </w:r>
            <w:proofErr w:type="spellEnd"/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E79AC" w:rsidRDefault="002E79AC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1.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ефинисањ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</w:p>
          <w:p w:rsidR="002E79AC" w:rsidRDefault="002E79AC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љедиц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хтјев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жавном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во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E79AC" w:rsidRDefault="002E79AC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вест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ск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тешк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уг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нов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2E79AC" w:rsidRDefault="002E79AC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врђуј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опствене</w:t>
            </w:r>
            <w:proofErr w:type="spellEnd"/>
            <w:proofErr w:type="gram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ност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несен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вјерен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E79AC" w:rsidRDefault="002E79AC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еб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јеш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т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E79AC" w:rsidRDefault="002E79AC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л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мензиј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ебн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-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с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зроц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E79AC" w:rsidRDefault="002E79AC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љедиц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E79AC" w:rsidRDefault="002E79AC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т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штећен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чин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у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ој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јер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7C2C9D" w:rsidRDefault="002E79AC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олуирао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ез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мјен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“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qуо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”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E79AC" w:rsidRDefault="002E79AC" w:rsidP="002E79AC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ај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едиц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хтјев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(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жавном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во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E407C7" w:rsidRPr="00E407C7" w:rsidRDefault="002E79AC" w:rsidP="00E407C7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авн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нов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држан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9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2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жавној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овин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(«</w:t>
            </w:r>
            <w:proofErr w:type="spellStart"/>
            <w:r w:rsid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» </w:t>
            </w:r>
            <w:proofErr w:type="spellStart"/>
            <w:r w:rsid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</w:t>
            </w:r>
            <w:proofErr w:type="spellEnd"/>
            <w:r w:rsid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 21/09</w:t>
            </w:r>
            <w:r w:rsidR="00E407C7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,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40/11</w:t>
            </w:r>
            <w:r w:rsidR="00E407C7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и 23/25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,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чк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ој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“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2/18, 34/19, 38/20, 50/22, 84/22, 81/25 и 98/25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,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5 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чк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9 и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т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</w:t>
            </w:r>
            <w:r w:rsid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E407C7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-</w:t>
            </w:r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ски</w:t>
            </w:r>
            <w:proofErr w:type="spellEnd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и</w:t>
            </w:r>
            <w:proofErr w:type="spellEnd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 </w:t>
            </w:r>
            <w:proofErr w:type="spellStart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</w:t>
            </w:r>
            <w:proofErr w:type="spellEnd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91/18, 21/23 и 62/25</w:t>
            </w:r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2E79AC" w:rsidRPr="00E407C7" w:rsidRDefault="002E79AC" w:rsidP="00E407C7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јеч</w:t>
            </w:r>
            <w:proofErr w:type="spellEnd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опственим</w:t>
            </w:r>
            <w:proofErr w:type="spellEnd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ностима</w:t>
            </w:r>
            <w:proofErr w:type="spellEnd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2E79AC" w:rsidRDefault="002E79AC" w:rsidP="00E407C7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м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том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„ </w:t>
            </w:r>
            <w:proofErr w:type="spellStart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генцији</w:t>
            </w:r>
            <w:proofErr w:type="spellEnd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јектовање</w:t>
            </w:r>
            <w:proofErr w:type="spellEnd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ирање</w:t>
            </w:r>
            <w:proofErr w:type="spellEnd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 ДОО </w:t>
            </w:r>
            <w:proofErr w:type="spellStart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јеђуј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E407C7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покретне ствари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E407C7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добијање лиценце за обављање геодетских послова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2E79AC" w:rsidRDefault="002E79AC" w:rsidP="002E79AC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м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мензиј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E407C7" w:rsidRPr="00E407C7" w:rsidRDefault="002E79AC" w:rsidP="00E407C7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зрок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што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„ </w:t>
            </w:r>
            <w:proofErr w:type="spellStart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генциј</w:t>
            </w:r>
            <w:proofErr w:type="spellEnd"/>
            <w:r w:rsidR="00E407C7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а</w:t>
            </w:r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јектовање</w:t>
            </w:r>
            <w:proofErr w:type="spellEnd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ирање</w:t>
            </w:r>
            <w:proofErr w:type="spellEnd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 ДОО </w:t>
            </w:r>
            <w:proofErr w:type="spellStart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E407C7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не може добити лиценцу </w:t>
            </w:r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за обављање геодетских послова</w:t>
            </w:r>
            <w:r w:rsidR="00E407C7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без посједовања ових инструмената;</w:t>
            </w:r>
          </w:p>
          <w:p w:rsidR="002E79AC" w:rsidRDefault="002E79AC" w:rsidP="0086785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едиц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ог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што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ез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једовањ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их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86785A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инструмената поменута Агенција не може добити лиценцу за обављање геодетских послова, који послови су од великог значаја за општину Никшић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2E79AC" w:rsidRDefault="002E79AC" w:rsidP="002E79AC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олико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својил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штећен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т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86785A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како Агенција тако и општина Никшић;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</w:p>
          <w:p w:rsidR="0086785A" w:rsidRPr="0086785A" w:rsidRDefault="002E79AC" w:rsidP="00DE0A13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У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чај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“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qуо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” </w:t>
            </w:r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„ </w:t>
            </w:r>
            <w:proofErr w:type="spellStart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генција</w:t>
            </w:r>
            <w:proofErr w:type="spellEnd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јектовање</w:t>
            </w:r>
            <w:proofErr w:type="spellEnd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ирање</w:t>
            </w:r>
            <w:proofErr w:type="spellEnd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 ДОО </w:t>
            </w:r>
            <w:proofErr w:type="spellStart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="00DE0A1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не би могла обављати геодетске послове.</w:t>
            </w:r>
          </w:p>
          <w:p w:rsidR="007C2C9D" w:rsidRPr="00DE0A13" w:rsidRDefault="007C2C9D" w:rsidP="00DE0A13">
            <w:pPr>
              <w:ind w:left="270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D725A" w:rsidRDefault="00AD725A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2.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и</w:t>
            </w:r>
            <w:proofErr w:type="spellEnd"/>
          </w:p>
          <w:p w:rsidR="00AD725A" w:rsidRDefault="00AD725A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иж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м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C90F07" w:rsidRDefault="00AD725A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о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D725A" w:rsidRDefault="00AD725A" w:rsidP="00DE0A1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о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нивач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„ </w:t>
            </w:r>
            <w:proofErr w:type="spellStart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генциј</w:t>
            </w:r>
            <w:proofErr w:type="spellEnd"/>
            <w:r w:rsidR="00DE0A1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е</w:t>
            </w:r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јектовање</w:t>
            </w:r>
            <w:proofErr w:type="spellEnd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ирање</w:t>
            </w:r>
            <w:proofErr w:type="spellEnd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 ДОО </w:t>
            </w:r>
            <w:proofErr w:type="spellStart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роз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вањ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метн</w:t>
            </w:r>
            <w:r w:rsidR="00DE0A1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ог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озил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шћењ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DE0A1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помаже</w:t>
            </w: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д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ог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уштва</w:t>
            </w:r>
            <w:proofErr w:type="spellEnd"/>
            <w:r w:rsidR="00DE0A1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, док давајући геодетске инструменте ће омогућит</w:t>
            </w:r>
            <w:r w:rsidR="00422E9C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и</w:t>
            </w:r>
            <w:r w:rsidR="00DE0A1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истој добијање лиценце за обављање геодетских услуга</w:t>
            </w: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F37BA" w:rsidRPr="009F37BA" w:rsidRDefault="00AD725A" w:rsidP="00AD725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дан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D725A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3.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</w:p>
          <w:p w:rsidR="00AD725A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што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ан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AD725A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гућ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спуњавањ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авањ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вијек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еб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зматрат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“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qуо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”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поручљиво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ит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регулаторн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им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о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ој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авез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ог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  <w:r>
              <w:t xml:space="preserve"> </w:t>
            </w: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 xml:space="preserve">-     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фериран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(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мензиј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ферира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: 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еђ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ам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шкарцим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)</w:t>
            </w:r>
          </w:p>
          <w:p w:rsidR="00AD725A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AD725A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AD725A" w:rsidRPr="00C90F07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D725A" w:rsidRPr="00AD725A" w:rsidRDefault="00AD725A" w:rsidP="007A6CD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Calibri" w:hAnsi="Calibri" w:cs="Calibri"/>
                <w:i/>
                <w:iCs/>
                <w:color w:val="365F91" w:themeColor="accent1" w:themeShade="BF"/>
              </w:rPr>
            </w:pP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Доношењ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но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бољшањ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д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7A6CD2" w:rsidRPr="007A6CD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„ </w:t>
            </w:r>
            <w:proofErr w:type="spellStart"/>
            <w:r w:rsidR="007A6CD2" w:rsidRPr="007A6CD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генциј</w:t>
            </w:r>
            <w:r w:rsidR="007A6CD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proofErr w:type="spellEnd"/>
            <w:r w:rsidR="007A6CD2" w:rsidRPr="007A6CD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A6CD2" w:rsidRPr="007A6CD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="007A6CD2" w:rsidRPr="007A6CD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A6CD2" w:rsidRPr="007A6CD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јектовање</w:t>
            </w:r>
            <w:proofErr w:type="spellEnd"/>
            <w:r w:rsidR="007A6CD2" w:rsidRPr="007A6CD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="007A6CD2" w:rsidRPr="007A6CD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ирање</w:t>
            </w:r>
            <w:proofErr w:type="spellEnd"/>
            <w:r w:rsidR="007A6CD2" w:rsidRPr="007A6CD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 ДОО </w:t>
            </w:r>
            <w:proofErr w:type="spellStart"/>
            <w:r w:rsidR="007A6CD2" w:rsidRPr="007A6CD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="007A6CD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као и добијање лиценце за обављање геодетских послова</w:t>
            </w: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3D3FB6" w:rsidRPr="009F37BA" w:rsidRDefault="00AD725A" w:rsidP="00AD725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Calibri" w:hAnsi="Calibri" w:cs="Calibri"/>
                <w:i/>
                <w:iCs/>
                <w:color w:val="365F91" w:themeColor="accent1" w:themeShade="BF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ој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д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авањ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ог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узев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8E7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D725A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4.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нализ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а</w:t>
            </w:r>
            <w:proofErr w:type="spellEnd"/>
          </w:p>
          <w:p w:rsidR="00AD725A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г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јвјероватни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т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-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бројат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зитив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гатив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рект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ндирект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D725A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штед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азват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ађаним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очито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алим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њим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узећим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  <w:p w:rsidR="00AD725A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зитив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љедиц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равдавај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н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орит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D725A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жав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арањ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ових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них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ат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жишт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жиш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куренциј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C90F07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ит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јен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дминистративних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терећењ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знис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аријер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D725A" w:rsidRPr="00AD725A" w:rsidRDefault="00AD725A" w:rsidP="00AD725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т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в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ађа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AD725A" w:rsidRPr="00AD725A" w:rsidRDefault="00AD725A" w:rsidP="00AD725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ћ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азват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ађаним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очито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алим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њим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узећим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;</w:t>
            </w:r>
          </w:p>
          <w:p w:rsidR="00AD725A" w:rsidRPr="00AD725A" w:rsidRDefault="00AD725A" w:rsidP="00AD725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жав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арањ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ових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них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ат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ч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жишн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куренциј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E489E" w:rsidRPr="00322389" w:rsidRDefault="00AD725A" w:rsidP="00AD725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ом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арај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дминистратив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терећењ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знис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аријер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42233" w:rsidRDefault="00242233" w:rsidP="00242233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5.Процјена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ог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а</w:t>
            </w:r>
            <w:proofErr w:type="spellEnd"/>
          </w:p>
          <w:p w:rsidR="00242233" w:rsidRDefault="00242233" w:rsidP="00242233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ребн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јеђењ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их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ав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их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у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м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нос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42233" w:rsidRDefault="00242233" w:rsidP="00242233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јеђењ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их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ав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днократн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ређеног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ременског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ерио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242233" w:rsidRDefault="00242233" w:rsidP="00242233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ијеђе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их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кућ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ира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едн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42233" w:rsidRDefault="00242233" w:rsidP="00242233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ч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исин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диниц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?</w:t>
            </w:r>
          </w:p>
          <w:p w:rsidR="00242233" w:rsidRDefault="00242233" w:rsidP="00242233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енцијалн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сник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у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м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ент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сниц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гл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шкарц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а у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м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F52E59" w:rsidRPr="00242233" w:rsidRDefault="00242233" w:rsidP="00242233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ж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зрок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равноправност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међ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шкарац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)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242233" w:rsidRDefault="00242233" w:rsidP="00242233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нплементаци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ребн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иједит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242233" w:rsidRDefault="00242233" w:rsidP="00242233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ијеђе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кућ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ира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едн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</w:t>
            </w:r>
            <w:proofErr w:type="spellEnd"/>
            <w:r w:rsidR="00422E9C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л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322389" w:rsidRDefault="00242233" w:rsidP="00242233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ч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исин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диниц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42233" w:rsidRDefault="00242233" w:rsidP="00D4012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6.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</w:p>
          <w:p w:rsidR="00242233" w:rsidRDefault="00242233" w:rsidP="00D4012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шће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кстер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кспертск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шк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242233" w:rsidRDefault="00242233" w:rsidP="00D4012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уп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ова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у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ој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аз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РИА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ес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ав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а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242233" w:rsidRDefault="00242233" w:rsidP="00D4012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ставниц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ских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дружењ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е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D4012D" w:rsidRDefault="00242233" w:rsidP="00242233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лав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езултат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и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з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гести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заинтересованих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ваћен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ваћен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7A6CD2" w:rsidRDefault="00242233" w:rsidP="00242233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рад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ог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шће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кспертск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шк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</w:p>
          <w:p w:rsidR="009E489E" w:rsidRPr="007A6CD2" w:rsidRDefault="007A6CD2" w:rsidP="00242233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-          </w:t>
            </w:r>
            <w:proofErr w:type="spellStart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ставнице</w:t>
            </w:r>
            <w:proofErr w:type="spellEnd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ских</w:t>
            </w:r>
            <w:proofErr w:type="spellEnd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дружења</w:t>
            </w:r>
            <w:proofErr w:type="spellEnd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е</w:t>
            </w:r>
            <w:proofErr w:type="spellEnd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ене</w:t>
            </w:r>
            <w:proofErr w:type="spellEnd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42233" w:rsidRDefault="00242233" w:rsidP="00D4012D">
            <w:p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7.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ниторинг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алуациј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енцијал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прек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242233" w:rsidRDefault="00242233" w:rsidP="00D4012D">
            <w:p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лавн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ндикатор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м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м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јерит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спуњењ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D4012D" w:rsidRDefault="00242233" w:rsidP="00D4012D">
            <w:p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 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дужен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провођењ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ниторинг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алуаци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9E489E" w:rsidRPr="000511F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0511F0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1"/>
                <w:szCs w:val="21"/>
                <w:lang w:val="sr-Latn-CS"/>
              </w:rPr>
            </w:pPr>
          </w:p>
          <w:p w:rsidR="00242233" w:rsidRPr="00242233" w:rsidRDefault="00242233" w:rsidP="0024223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енцијал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прек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еализациј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х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о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242233" w:rsidRDefault="00242233" w:rsidP="0024223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провођењ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ниторинг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алуациј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у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квир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во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ност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ћ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дужен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рган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прав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ан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ови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</w:tbl>
    <w:p w:rsidR="00BA7396" w:rsidRPr="000511F0" w:rsidRDefault="00BA739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242233" w:rsidRDefault="00242233" w:rsidP="00242233">
      <w:pPr>
        <w:rPr>
          <w:rFonts w:ascii="Arial" w:hAnsi="Arial" w:cs="Arial"/>
          <w:b/>
        </w:rPr>
      </w:pPr>
      <w:proofErr w:type="spellStart"/>
      <w:r>
        <w:rPr>
          <w:rFonts w:ascii="Arial" w:hAnsi="Arial" w:cs="Arial"/>
          <w:b/>
        </w:rPr>
        <w:t>Датум</w:t>
      </w:r>
      <w:proofErr w:type="spellEnd"/>
      <w:r>
        <w:rPr>
          <w:rFonts w:ascii="Arial" w:hAnsi="Arial" w:cs="Arial"/>
          <w:b/>
        </w:rPr>
        <w:t xml:space="preserve"> и </w:t>
      </w:r>
      <w:proofErr w:type="spellStart"/>
      <w:r>
        <w:rPr>
          <w:rFonts w:ascii="Arial" w:hAnsi="Arial" w:cs="Arial"/>
          <w:b/>
        </w:rPr>
        <w:t>мјесто</w:t>
      </w:r>
      <w:proofErr w:type="spellEnd"/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242233">
        <w:rPr>
          <w:rFonts w:ascii="Arial" w:hAnsi="Arial" w:cs="Arial"/>
          <w:b/>
        </w:rPr>
        <w:t>ДИРЕКТОР</w:t>
      </w:r>
    </w:p>
    <w:p w:rsidR="00972845" w:rsidRPr="00972845" w:rsidRDefault="00242233" w:rsidP="00242233">
      <w:pPr>
        <w:rPr>
          <w:rFonts w:ascii="Arial" w:hAnsi="Arial" w:cs="Arial"/>
          <w:color w:val="365F91" w:themeColor="accent1" w:themeShade="BF"/>
        </w:rPr>
      </w:pPr>
      <w:proofErr w:type="spellStart"/>
      <w:r w:rsidRPr="00242233">
        <w:rPr>
          <w:rFonts w:ascii="Arial" w:hAnsi="Arial" w:cs="Arial"/>
          <w:b/>
        </w:rPr>
        <w:t>Никшић</w:t>
      </w:r>
      <w:proofErr w:type="spellEnd"/>
      <w:r w:rsidRPr="00242233">
        <w:rPr>
          <w:rFonts w:ascii="Arial" w:hAnsi="Arial" w:cs="Arial"/>
          <w:b/>
        </w:rPr>
        <w:t xml:space="preserve">, </w:t>
      </w:r>
      <w:r w:rsidR="006E16EC">
        <w:rPr>
          <w:rFonts w:ascii="Arial" w:hAnsi="Arial" w:cs="Arial"/>
          <w:b/>
          <w:lang w:val="sr-Cyrl-ME"/>
        </w:rPr>
        <w:t>3</w:t>
      </w:r>
      <w:bookmarkStart w:id="0" w:name="_GoBack"/>
      <w:bookmarkEnd w:id="0"/>
      <w:r>
        <w:rPr>
          <w:rFonts w:ascii="Arial" w:hAnsi="Arial" w:cs="Arial"/>
          <w:b/>
        </w:rPr>
        <w:t>0.10</w:t>
      </w:r>
      <w:r w:rsidRPr="00242233">
        <w:rPr>
          <w:rFonts w:ascii="Arial" w:hAnsi="Arial" w:cs="Arial"/>
          <w:b/>
        </w:rPr>
        <w:t>.202</w:t>
      </w:r>
      <w:r>
        <w:rPr>
          <w:rFonts w:ascii="Arial" w:hAnsi="Arial" w:cs="Arial"/>
          <w:b/>
        </w:rPr>
        <w:t>5</w:t>
      </w:r>
      <w:r w:rsidRPr="00242233">
        <w:rPr>
          <w:rFonts w:ascii="Arial" w:hAnsi="Arial" w:cs="Arial"/>
          <w:b/>
        </w:rPr>
        <w:t xml:space="preserve">. </w:t>
      </w:r>
      <w:proofErr w:type="spellStart"/>
      <w:proofErr w:type="gramStart"/>
      <w:r w:rsidRPr="00242233">
        <w:rPr>
          <w:rFonts w:ascii="Arial" w:hAnsi="Arial" w:cs="Arial"/>
          <w:b/>
        </w:rPr>
        <w:t>године</w:t>
      </w:r>
      <w:proofErr w:type="spellEnd"/>
      <w:proofErr w:type="gramEnd"/>
      <w:r w:rsidRPr="00242233">
        <w:rPr>
          <w:rFonts w:ascii="Arial" w:hAnsi="Arial" w:cs="Arial"/>
          <w:b/>
        </w:rPr>
        <w:t xml:space="preserve">    </w:t>
      </w:r>
      <w:r w:rsidRPr="00242233">
        <w:rPr>
          <w:rFonts w:ascii="Arial" w:hAnsi="Arial" w:cs="Arial"/>
          <w:b/>
        </w:rPr>
        <w:tab/>
        <w:t xml:space="preserve"> </w:t>
      </w:r>
      <w:r>
        <w:rPr>
          <w:rFonts w:ascii="Arial" w:hAnsi="Arial" w:cs="Arial"/>
          <w:b/>
        </w:rPr>
        <w:t xml:space="preserve">    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             </w:t>
      </w:r>
      <w:r w:rsidRPr="00242233">
        <w:rPr>
          <w:rFonts w:ascii="Arial" w:hAnsi="Arial" w:cs="Arial"/>
          <w:b/>
        </w:rPr>
        <w:t xml:space="preserve"> </w:t>
      </w:r>
      <w:proofErr w:type="spellStart"/>
      <w:r w:rsidRPr="00242233">
        <w:rPr>
          <w:rFonts w:ascii="Arial" w:hAnsi="Arial" w:cs="Arial"/>
          <w:b/>
        </w:rPr>
        <w:t>Радосав</w:t>
      </w:r>
      <w:proofErr w:type="spellEnd"/>
      <w:r w:rsidRPr="00242233">
        <w:rPr>
          <w:rFonts w:ascii="Arial" w:hAnsi="Arial" w:cs="Arial"/>
          <w:b/>
        </w:rPr>
        <w:t xml:space="preserve"> </w:t>
      </w:r>
      <w:proofErr w:type="spellStart"/>
      <w:r w:rsidRPr="00242233">
        <w:rPr>
          <w:rFonts w:ascii="Arial" w:hAnsi="Arial" w:cs="Arial"/>
          <w:b/>
        </w:rPr>
        <w:t>Урошевић</w:t>
      </w:r>
      <w:proofErr w:type="spellEnd"/>
    </w:p>
    <w:sectPr w:rsidR="00972845" w:rsidRPr="00972845" w:rsidSect="00322389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04C6C" w:rsidRDefault="00A04C6C" w:rsidP="00BA7396">
      <w:r>
        <w:separator/>
      </w:r>
    </w:p>
  </w:endnote>
  <w:endnote w:type="continuationSeparator" w:id="0">
    <w:p w:rsidR="00A04C6C" w:rsidRDefault="00A04C6C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04C6C" w:rsidRDefault="00A04C6C" w:rsidP="00BA7396">
      <w:r>
        <w:separator/>
      </w:r>
    </w:p>
  </w:footnote>
  <w:footnote w:type="continuationSeparator" w:id="0">
    <w:p w:rsidR="00A04C6C" w:rsidRDefault="00A04C6C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36EFA"/>
    <w:rsid w:val="000511F0"/>
    <w:rsid w:val="00057E6C"/>
    <w:rsid w:val="000629D8"/>
    <w:rsid w:val="00067FCF"/>
    <w:rsid w:val="000716AC"/>
    <w:rsid w:val="00075306"/>
    <w:rsid w:val="00090EE2"/>
    <w:rsid w:val="0009730F"/>
    <w:rsid w:val="000D4CD5"/>
    <w:rsid w:val="000D550A"/>
    <w:rsid w:val="000D712C"/>
    <w:rsid w:val="000E5392"/>
    <w:rsid w:val="000E7E95"/>
    <w:rsid w:val="000F5C9A"/>
    <w:rsid w:val="00136E1D"/>
    <w:rsid w:val="00154647"/>
    <w:rsid w:val="00162BB1"/>
    <w:rsid w:val="00182F28"/>
    <w:rsid w:val="001A77E0"/>
    <w:rsid w:val="001B6959"/>
    <w:rsid w:val="001C7348"/>
    <w:rsid w:val="001D0BF0"/>
    <w:rsid w:val="001D40E5"/>
    <w:rsid w:val="001E1794"/>
    <w:rsid w:val="001E404C"/>
    <w:rsid w:val="001F0158"/>
    <w:rsid w:val="001F37C8"/>
    <w:rsid w:val="002072BA"/>
    <w:rsid w:val="00235BF5"/>
    <w:rsid w:val="002372AB"/>
    <w:rsid w:val="00242233"/>
    <w:rsid w:val="00267C7D"/>
    <w:rsid w:val="00282840"/>
    <w:rsid w:val="00284A91"/>
    <w:rsid w:val="00294662"/>
    <w:rsid w:val="00295023"/>
    <w:rsid w:val="002A6869"/>
    <w:rsid w:val="002A6EBD"/>
    <w:rsid w:val="002E7569"/>
    <w:rsid w:val="002E79AC"/>
    <w:rsid w:val="00310915"/>
    <w:rsid w:val="00322389"/>
    <w:rsid w:val="00357476"/>
    <w:rsid w:val="003845D1"/>
    <w:rsid w:val="00392F99"/>
    <w:rsid w:val="00395587"/>
    <w:rsid w:val="003D3FB6"/>
    <w:rsid w:val="003F334E"/>
    <w:rsid w:val="00416925"/>
    <w:rsid w:val="00421C05"/>
    <w:rsid w:val="00422E9C"/>
    <w:rsid w:val="00425794"/>
    <w:rsid w:val="0047459A"/>
    <w:rsid w:val="004A4396"/>
    <w:rsid w:val="004B549B"/>
    <w:rsid w:val="004C02C9"/>
    <w:rsid w:val="004E1351"/>
    <w:rsid w:val="004F4F9C"/>
    <w:rsid w:val="004F5171"/>
    <w:rsid w:val="00504237"/>
    <w:rsid w:val="00530EF8"/>
    <w:rsid w:val="005324A0"/>
    <w:rsid w:val="00532E97"/>
    <w:rsid w:val="0054756C"/>
    <w:rsid w:val="005602EB"/>
    <w:rsid w:val="005805F3"/>
    <w:rsid w:val="00581179"/>
    <w:rsid w:val="005A3E04"/>
    <w:rsid w:val="005C4266"/>
    <w:rsid w:val="005F00B7"/>
    <w:rsid w:val="005F03ED"/>
    <w:rsid w:val="005F6D49"/>
    <w:rsid w:val="00601210"/>
    <w:rsid w:val="006129CD"/>
    <w:rsid w:val="006710AA"/>
    <w:rsid w:val="00673405"/>
    <w:rsid w:val="00673F68"/>
    <w:rsid w:val="00681033"/>
    <w:rsid w:val="00681DE1"/>
    <w:rsid w:val="006A1B2C"/>
    <w:rsid w:val="006A3B25"/>
    <w:rsid w:val="006A3B76"/>
    <w:rsid w:val="006B4020"/>
    <w:rsid w:val="006C4F93"/>
    <w:rsid w:val="006D0461"/>
    <w:rsid w:val="006E16EC"/>
    <w:rsid w:val="006E4E97"/>
    <w:rsid w:val="006F1605"/>
    <w:rsid w:val="00702CFF"/>
    <w:rsid w:val="007043B6"/>
    <w:rsid w:val="00705E35"/>
    <w:rsid w:val="00721DB9"/>
    <w:rsid w:val="00723380"/>
    <w:rsid w:val="00733149"/>
    <w:rsid w:val="00736E8D"/>
    <w:rsid w:val="00741A35"/>
    <w:rsid w:val="007920C1"/>
    <w:rsid w:val="007A1C7D"/>
    <w:rsid w:val="007A6CD2"/>
    <w:rsid w:val="007C12EB"/>
    <w:rsid w:val="007C2657"/>
    <w:rsid w:val="007C2C9D"/>
    <w:rsid w:val="007D05DC"/>
    <w:rsid w:val="007E7A1D"/>
    <w:rsid w:val="007F14ED"/>
    <w:rsid w:val="007F2917"/>
    <w:rsid w:val="008039CA"/>
    <w:rsid w:val="008047E8"/>
    <w:rsid w:val="00811277"/>
    <w:rsid w:val="008169A7"/>
    <w:rsid w:val="008301C9"/>
    <w:rsid w:val="008322D4"/>
    <w:rsid w:val="00833765"/>
    <w:rsid w:val="00834604"/>
    <w:rsid w:val="0085327D"/>
    <w:rsid w:val="0086085B"/>
    <w:rsid w:val="0086785A"/>
    <w:rsid w:val="00871235"/>
    <w:rsid w:val="008A2781"/>
    <w:rsid w:val="008B09E9"/>
    <w:rsid w:val="008C0535"/>
    <w:rsid w:val="008C169E"/>
    <w:rsid w:val="008C5160"/>
    <w:rsid w:val="008D62B6"/>
    <w:rsid w:val="008E4862"/>
    <w:rsid w:val="008E6C79"/>
    <w:rsid w:val="008E7881"/>
    <w:rsid w:val="008F40E2"/>
    <w:rsid w:val="00952143"/>
    <w:rsid w:val="009535C3"/>
    <w:rsid w:val="00960A46"/>
    <w:rsid w:val="00967BBF"/>
    <w:rsid w:val="00972845"/>
    <w:rsid w:val="00981466"/>
    <w:rsid w:val="00981DD6"/>
    <w:rsid w:val="009874EB"/>
    <w:rsid w:val="009D3CDF"/>
    <w:rsid w:val="009E489E"/>
    <w:rsid w:val="009F37BA"/>
    <w:rsid w:val="00A04C6C"/>
    <w:rsid w:val="00A07773"/>
    <w:rsid w:val="00A265F9"/>
    <w:rsid w:val="00A35F41"/>
    <w:rsid w:val="00A47E98"/>
    <w:rsid w:val="00A71595"/>
    <w:rsid w:val="00AA117E"/>
    <w:rsid w:val="00AC6578"/>
    <w:rsid w:val="00AD100C"/>
    <w:rsid w:val="00AD48A3"/>
    <w:rsid w:val="00AD725A"/>
    <w:rsid w:val="00AF4775"/>
    <w:rsid w:val="00B2646E"/>
    <w:rsid w:val="00B40AA1"/>
    <w:rsid w:val="00B535B4"/>
    <w:rsid w:val="00B620F8"/>
    <w:rsid w:val="00B7089B"/>
    <w:rsid w:val="00BA7396"/>
    <w:rsid w:val="00BA7877"/>
    <w:rsid w:val="00BD4282"/>
    <w:rsid w:val="00BE11B9"/>
    <w:rsid w:val="00BE1A68"/>
    <w:rsid w:val="00BF3A3D"/>
    <w:rsid w:val="00BF4CCE"/>
    <w:rsid w:val="00C111D8"/>
    <w:rsid w:val="00C149C2"/>
    <w:rsid w:val="00C179F9"/>
    <w:rsid w:val="00C3159A"/>
    <w:rsid w:val="00C450DD"/>
    <w:rsid w:val="00C5148C"/>
    <w:rsid w:val="00C52D5B"/>
    <w:rsid w:val="00C546CD"/>
    <w:rsid w:val="00C549B4"/>
    <w:rsid w:val="00C724EB"/>
    <w:rsid w:val="00C72668"/>
    <w:rsid w:val="00C75DF0"/>
    <w:rsid w:val="00C773E3"/>
    <w:rsid w:val="00C81F81"/>
    <w:rsid w:val="00C87DA2"/>
    <w:rsid w:val="00C90F07"/>
    <w:rsid w:val="00C96017"/>
    <w:rsid w:val="00CC63BD"/>
    <w:rsid w:val="00CF0265"/>
    <w:rsid w:val="00D06D2A"/>
    <w:rsid w:val="00D10AC3"/>
    <w:rsid w:val="00D25692"/>
    <w:rsid w:val="00D27C82"/>
    <w:rsid w:val="00D4012D"/>
    <w:rsid w:val="00D4308A"/>
    <w:rsid w:val="00D541F9"/>
    <w:rsid w:val="00D62EEA"/>
    <w:rsid w:val="00D87CB1"/>
    <w:rsid w:val="00D91D3D"/>
    <w:rsid w:val="00DB4F58"/>
    <w:rsid w:val="00DB629C"/>
    <w:rsid w:val="00DC4451"/>
    <w:rsid w:val="00DC632A"/>
    <w:rsid w:val="00DD04AC"/>
    <w:rsid w:val="00DD1187"/>
    <w:rsid w:val="00DE0A13"/>
    <w:rsid w:val="00DE2AEF"/>
    <w:rsid w:val="00DF5EA1"/>
    <w:rsid w:val="00E01F55"/>
    <w:rsid w:val="00E3478E"/>
    <w:rsid w:val="00E407C7"/>
    <w:rsid w:val="00E45613"/>
    <w:rsid w:val="00E61671"/>
    <w:rsid w:val="00E721E9"/>
    <w:rsid w:val="00ED0AF4"/>
    <w:rsid w:val="00ED0F74"/>
    <w:rsid w:val="00ED4766"/>
    <w:rsid w:val="00F13DDE"/>
    <w:rsid w:val="00F20105"/>
    <w:rsid w:val="00F37388"/>
    <w:rsid w:val="00F52E59"/>
    <w:rsid w:val="00F72683"/>
    <w:rsid w:val="00F7433F"/>
    <w:rsid w:val="00F829CD"/>
    <w:rsid w:val="00F86BB6"/>
    <w:rsid w:val="00FB6BD5"/>
    <w:rsid w:val="00FB7CBA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972</Words>
  <Characters>554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Biljana Đurović</cp:lastModifiedBy>
  <cp:revision>8</cp:revision>
  <cp:lastPrinted>2024-03-11T06:53:00Z</cp:lastPrinted>
  <dcterms:created xsi:type="dcterms:W3CDTF">2025-10-06T05:46:00Z</dcterms:created>
  <dcterms:modified xsi:type="dcterms:W3CDTF">2025-11-04T08:41:00Z</dcterms:modified>
</cp:coreProperties>
</file>